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F659E0E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</w:t>
      </w:r>
      <w:r w:rsidR="00E32A1B">
        <w:rPr>
          <w:rFonts w:ascii="Monotype Corsiva" w:hAnsi="Monotype Corsiva"/>
          <w:sz w:val="40"/>
          <w:szCs w:val="40"/>
        </w:rPr>
        <w:t>October</w:t>
      </w:r>
      <w:r w:rsidR="006D6531">
        <w:rPr>
          <w:rFonts w:ascii="Monotype Corsiva" w:hAnsi="Monotype Corsiva"/>
          <w:sz w:val="40"/>
          <w:szCs w:val="40"/>
        </w:rPr>
        <w:t>__</w:t>
      </w:r>
      <w:r w:rsidR="00E32A1B">
        <w:rPr>
          <w:rFonts w:ascii="Monotype Corsiva" w:hAnsi="Monotype Corsiva"/>
          <w:sz w:val="40"/>
          <w:szCs w:val="40"/>
        </w:rPr>
        <w:t>2</w:t>
      </w:r>
      <w:r w:rsidR="00EC5A5E">
        <w:rPr>
          <w:rFonts w:ascii="Monotype Corsiva" w:hAnsi="Monotype Corsiva"/>
          <w:sz w:val="40"/>
          <w:szCs w:val="40"/>
        </w:rPr>
        <w:t>8</w:t>
      </w:r>
      <w:r w:rsidR="006D6531">
        <w:rPr>
          <w:rFonts w:ascii="Monotype Corsiva" w:hAnsi="Monotype Corsiva"/>
          <w:sz w:val="40"/>
          <w:szCs w:val="40"/>
        </w:rPr>
        <w:t>____</w:t>
      </w:r>
      <w:r w:rsidRPr="001B168C">
        <w:rPr>
          <w:rFonts w:ascii="Monotype Corsiva" w:hAnsi="Monotype Corsiva"/>
          <w:sz w:val="40"/>
          <w:szCs w:val="40"/>
        </w:rPr>
        <w:t xml:space="preserve">through </w:t>
      </w:r>
      <w:r w:rsidR="000E5D12">
        <w:rPr>
          <w:rFonts w:ascii="Monotype Corsiva" w:hAnsi="Monotype Corsiva"/>
          <w:sz w:val="40"/>
          <w:szCs w:val="40"/>
        </w:rPr>
        <w:t>November 1</w:t>
      </w:r>
      <w:r w:rsidR="006D6531">
        <w:rPr>
          <w:rFonts w:ascii="Monotype Corsiva" w:hAnsi="Monotype Corsiva"/>
          <w:sz w:val="40"/>
          <w:szCs w:val="40"/>
        </w:rPr>
        <w:t>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D305A9B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</w:t>
      </w:r>
      <w:proofErr w:type="spellStart"/>
      <w:r w:rsidR="003E479B">
        <w:rPr>
          <w:rFonts w:ascii="Cambria" w:hAnsi="Cambria"/>
          <w:sz w:val="21"/>
          <w:szCs w:val="21"/>
          <w:u w:val="single"/>
        </w:rPr>
        <w:t>Belkis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3E479B">
        <w:rPr>
          <w:rFonts w:ascii="Cambria" w:hAnsi="Cambria"/>
          <w:sz w:val="21"/>
          <w:szCs w:val="21"/>
          <w:u w:val="single"/>
        </w:rPr>
        <w:t>Elliott</w:t>
      </w:r>
      <w:proofErr w:type="spellEnd"/>
      <w:r w:rsidR="64D1003C" w:rsidRPr="001B168C">
        <w:rPr>
          <w:rFonts w:ascii="Cambria" w:hAnsi="Cambria"/>
          <w:sz w:val="21"/>
          <w:szCs w:val="21"/>
          <w:u w:val="single"/>
        </w:rPr>
        <w:t>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proofErr w:type="gramStart"/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E7DB7">
        <w:rPr>
          <w:rFonts w:ascii="Cambria" w:hAnsi="Cambria"/>
          <w:b/>
          <w:bCs/>
          <w:sz w:val="21"/>
          <w:szCs w:val="21"/>
        </w:rPr>
        <w:t>Spanish 1-3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EB1235" w:rsidRPr="006D32FE" w14:paraId="2404C781" w14:textId="77777777" w:rsidTr="001633DC">
        <w:trPr>
          <w:trHeight w:val="262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EB1235" w:rsidRPr="006D32FE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EB1235" w:rsidRPr="006D32FE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EB1235" w:rsidRPr="006D32FE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EB1235" w:rsidRPr="006D32FE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EB1235" w:rsidRPr="006D32FE" w:rsidRDefault="00EB1235" w:rsidP="00EB12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481E7" w14:textId="77777777" w:rsidR="00EB1235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</w:t>
            </w:r>
            <w:r w:rsidR="00C94A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.</w:t>
            </w:r>
            <w:r w:rsidR="001068B1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9 Spanish </w:t>
            </w:r>
            <w:r w:rsidR="005578B5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1</w:t>
            </w:r>
          </w:p>
          <w:p w14:paraId="6667A10D" w14:textId="77777777" w:rsidR="008C73E2" w:rsidRDefault="008C73E2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1F2EEE2" w14:textId="16537AEE" w:rsidR="00CE4D8E" w:rsidRDefault="00CE4D8E" w:rsidP="00CE4D8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 Who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e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2FC2FD50" w14:textId="77777777" w:rsidR="00CE4D8E" w:rsidRDefault="00CE4D8E" w:rsidP="00CE4D8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667CBC27" w14:textId="77777777" w:rsidR="00CE4D8E" w:rsidRDefault="00CE4D8E" w:rsidP="00CE4D8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5BF33068" w:rsidR="008C73E2" w:rsidRPr="006D32FE" w:rsidRDefault="00CE4D8E" w:rsidP="00CE4D8E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AF2CE" w14:textId="77777777" w:rsidR="00EB1235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</w:t>
            </w:r>
            <w:r w:rsidR="00C94A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. 9</w:t>
            </w:r>
            <w:r w:rsidR="005578B5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Spanish 1</w:t>
            </w:r>
          </w:p>
          <w:p w14:paraId="03A57A85" w14:textId="77777777" w:rsidR="00E157C7" w:rsidRDefault="00E157C7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94DBB2B" w14:textId="0EB4D1EC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 Who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e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66124ADE" w14:textId="77777777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66CF1637" w14:textId="77777777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73F2C667" w:rsidR="00E157C7" w:rsidRPr="006D32FE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8C85B" w14:textId="77777777" w:rsidR="00EB1235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</w:t>
            </w:r>
            <w:r w:rsidR="00C94A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. 9</w:t>
            </w:r>
            <w:r w:rsidR="005578B5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Spanish 1</w:t>
            </w:r>
          </w:p>
          <w:p w14:paraId="312186AB" w14:textId="77777777" w:rsidR="00023B2D" w:rsidRDefault="00023B2D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67C54A" w14:textId="77777777" w:rsidR="00023B2D" w:rsidRDefault="00023B2D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88E9B" w14:textId="38B86F6B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 Who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e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3553D1B6" w14:textId="77777777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6BA10144" w14:textId="77777777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7D6373" w14:textId="4BF8EE59" w:rsidR="00023B2D" w:rsidRPr="006D32FE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54D28" w14:textId="77777777" w:rsidR="00EB1235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</w:t>
            </w:r>
            <w:r w:rsidR="00C94A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9</w:t>
            </w:r>
            <w:r w:rsidR="005578B5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Spanish 1</w:t>
            </w:r>
          </w:p>
          <w:p w14:paraId="00D00BAF" w14:textId="77777777" w:rsidR="00023B2D" w:rsidRDefault="00023B2D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E44703C" w14:textId="40BDE6C2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 Who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e </w:t>
            </w:r>
            <w:r w:rsidR="00D956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5292A874" w14:textId="77777777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5F555151" w14:textId="77777777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68B5C516" w:rsidR="00023B2D" w:rsidRPr="006D32FE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D8ED9" w14:textId="77777777" w:rsidR="00EB1235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7E92C0D7" w14:textId="77777777" w:rsidR="00EB1235" w:rsidRDefault="00EB1235" w:rsidP="005578B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</w:t>
            </w:r>
            <w:r w:rsidR="00C94A94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9</w:t>
            </w:r>
            <w:r w:rsidR="005578B5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Spanish 1</w:t>
            </w:r>
          </w:p>
          <w:p w14:paraId="27BDD83E" w14:textId="77777777" w:rsidR="00023B2D" w:rsidRDefault="00023B2D" w:rsidP="005578B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91D99E4" w14:textId="3EAA41C3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 Who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W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e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3FA591BA" w14:textId="77777777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4DD45480" w14:textId="77777777" w:rsidR="00023B2D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344DCBB7" w:rsidR="00023B2D" w:rsidRPr="006D32FE" w:rsidRDefault="00023B2D" w:rsidP="00023B2D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r w:rsidR="00DE53C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6 Spanish 3</w:t>
            </w:r>
          </w:p>
        </w:tc>
      </w:tr>
      <w:tr w:rsidR="00EB1235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EB1235" w:rsidRPr="006D32FE" w:rsidRDefault="00EB1235" w:rsidP="00EB123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EB1235" w:rsidRPr="006D32FE" w:rsidRDefault="00EB1235" w:rsidP="00EB123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EB1235" w:rsidRPr="006D32FE" w:rsidRDefault="00EB1235" w:rsidP="00EB123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93840" w14:textId="77777777" w:rsidR="00EB1235" w:rsidRDefault="00810213" w:rsidP="00EB123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nteract and nego</w:t>
            </w:r>
            <w:r w:rsidR="007172C2">
              <w:rPr>
                <w:rFonts w:ascii="Cambria" w:hAnsi="Cambria" w:cs="Segoe UI"/>
                <w:color w:val="000000"/>
                <w:sz w:val="20"/>
                <w:szCs w:val="20"/>
              </w:rPr>
              <w:t>tiate meaning in spoken or written</w:t>
            </w:r>
            <w:r w:rsidR="00743614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conversations to share infor</w:t>
            </w:r>
            <w:r w:rsidR="00CE248E">
              <w:rPr>
                <w:rFonts w:ascii="Cambria" w:hAnsi="Cambria" w:cs="Segoe UI"/>
                <w:color w:val="000000"/>
                <w:sz w:val="20"/>
                <w:szCs w:val="20"/>
              </w:rPr>
              <w:t>mation, feelings</w:t>
            </w:r>
            <w:r w:rsidR="005919DB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, and opinions. </w:t>
            </w:r>
            <w:r w:rsidR="00C27E66">
              <w:rPr>
                <w:rFonts w:ascii="Cambria" w:hAnsi="Cambria" w:cs="Segoe UI"/>
                <w:color w:val="000000"/>
                <w:sz w:val="20"/>
                <w:szCs w:val="20"/>
              </w:rPr>
              <w:t>(C1.1)</w:t>
            </w:r>
          </w:p>
          <w:p w14:paraId="73288525" w14:textId="77777777" w:rsidR="007122D2" w:rsidRDefault="007122D2" w:rsidP="00EB123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3734B789" w:rsidR="007122D2" w:rsidRPr="006D32FE" w:rsidRDefault="007122D2" w:rsidP="00EB123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Present</w:t>
            </w:r>
            <w:r w:rsidR="00A20BE9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information on multiple topics </w:t>
            </w:r>
            <w:r w:rsidR="00B66558">
              <w:rPr>
                <w:rFonts w:ascii="Cambria" w:hAnsi="Cambria" w:cs="Segoe UI"/>
                <w:color w:val="000000"/>
                <w:sz w:val="20"/>
                <w:szCs w:val="20"/>
              </w:rPr>
              <w:t>for vari</w:t>
            </w:r>
            <w:r w:rsidR="00FB50EC">
              <w:rPr>
                <w:rFonts w:ascii="Cambria" w:hAnsi="Cambria" w:cs="Segoe UI"/>
                <w:color w:val="000000"/>
                <w:sz w:val="20"/>
                <w:szCs w:val="20"/>
              </w:rPr>
              <w:t>o</w:t>
            </w:r>
            <w:r w:rsidR="00D95694">
              <w:rPr>
                <w:rFonts w:ascii="Cambria" w:hAnsi="Cambria" w:cs="Segoe UI"/>
                <w:color w:val="000000"/>
                <w:sz w:val="20"/>
                <w:szCs w:val="20"/>
              </w:rPr>
              <w:t>us</w:t>
            </w:r>
            <w:r w:rsidR="00FB50EC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purposes using app</w:t>
            </w:r>
            <w:r w:rsidR="00B65A3E">
              <w:rPr>
                <w:rFonts w:ascii="Cambria" w:hAnsi="Cambria" w:cs="Segoe UI"/>
                <w:color w:val="000000"/>
                <w:sz w:val="20"/>
                <w:szCs w:val="20"/>
              </w:rPr>
              <w:t>ropria</w:t>
            </w:r>
            <w:r w:rsidR="0095553D"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te formats, considering the </w:t>
            </w:r>
            <w:r w:rsidR="001A3A7C">
              <w:rPr>
                <w:rFonts w:ascii="Cambria" w:hAnsi="Cambria" w:cs="Segoe UI"/>
                <w:color w:val="000000"/>
                <w:sz w:val="20"/>
                <w:szCs w:val="20"/>
              </w:rPr>
              <w:t>intended aud</w:t>
            </w:r>
            <w:r w:rsidR="00D95694">
              <w:rPr>
                <w:rFonts w:ascii="Cambria" w:hAnsi="Cambria" w:cs="Segoe UI"/>
                <w:color w:val="000000"/>
                <w:sz w:val="20"/>
                <w:szCs w:val="20"/>
              </w:rPr>
              <w:t>ience. (C1.5)</w:t>
            </w:r>
          </w:p>
        </w:tc>
      </w:tr>
      <w:tr w:rsidR="000757EF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757EF" w:rsidRPr="006D32FE" w:rsidRDefault="000757EF" w:rsidP="000757E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757EF" w:rsidRPr="002E64B6" w:rsidRDefault="000757EF" w:rsidP="000757E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757EF" w:rsidRPr="006D32FE" w:rsidRDefault="000757EF" w:rsidP="000757E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757EF" w:rsidRPr="002E64B6" w:rsidRDefault="000757EF" w:rsidP="000757E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757EF" w:rsidRPr="006D32FE" w:rsidRDefault="000757EF" w:rsidP="000757EF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757EF" w:rsidRPr="006D32FE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757EF" w:rsidRPr="006D32FE" w:rsidRDefault="000757EF" w:rsidP="000757EF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1DD98" w14:textId="562E5F65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identify food items </w:t>
            </w:r>
            <w:r w:rsidR="002B1D00">
              <w:rPr>
                <w:rFonts w:ascii="Cambria" w:hAnsi="Cambria"/>
                <w:sz w:val="20"/>
                <w:szCs w:val="20"/>
              </w:rPr>
              <w:t>so tha</w:t>
            </w:r>
            <w:r w:rsidR="00D70629">
              <w:rPr>
                <w:rFonts w:ascii="Cambria" w:hAnsi="Cambria"/>
                <w:sz w:val="20"/>
                <w:szCs w:val="20"/>
              </w:rPr>
              <w:t xml:space="preserve">t they can order food </w:t>
            </w:r>
            <w:r>
              <w:rPr>
                <w:rFonts w:ascii="Cambria" w:hAnsi="Cambria"/>
                <w:sz w:val="20"/>
                <w:szCs w:val="20"/>
              </w:rPr>
              <w:t>in Spanish.</w:t>
            </w:r>
          </w:p>
          <w:p w14:paraId="4C7B0CC5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D60C774" w14:textId="630BB138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n different Spanish</w:t>
            </w:r>
            <w:r w:rsidR="00DE53CA">
              <w:rPr>
                <w:rFonts w:ascii="Cambria" w:hAnsi="Cambria"/>
                <w:sz w:val="20"/>
                <w:szCs w:val="20"/>
              </w:rPr>
              <w:t>-s</w:t>
            </w:r>
            <w:r>
              <w:rPr>
                <w:rFonts w:ascii="Cambria" w:hAnsi="Cambria"/>
                <w:sz w:val="20"/>
                <w:szCs w:val="20"/>
              </w:rPr>
              <w:t xml:space="preserve">peaking </w:t>
            </w:r>
            <w:r w:rsidR="00DE53CA">
              <w:rPr>
                <w:rFonts w:ascii="Cambria" w:hAnsi="Cambria"/>
                <w:sz w:val="20"/>
                <w:szCs w:val="20"/>
              </w:rPr>
              <w:t>c</w:t>
            </w:r>
            <w:r>
              <w:rPr>
                <w:rFonts w:ascii="Cambria" w:hAnsi="Cambria"/>
                <w:sz w:val="20"/>
                <w:szCs w:val="20"/>
              </w:rPr>
              <w:t>ountries.</w:t>
            </w:r>
          </w:p>
          <w:p w14:paraId="2B244AE3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E983480" w14:textId="76F7345A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what food they like and what food they don’t like.</w:t>
            </w:r>
          </w:p>
          <w:p w14:paraId="5308B0C7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1009E77E" w:rsidR="000757EF" w:rsidRPr="006D32FE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D01BD" w14:textId="77777777" w:rsidR="00414757" w:rsidRDefault="00414757" w:rsidP="0041475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tems so that they can order food in Spanish.</w:t>
            </w:r>
          </w:p>
          <w:p w14:paraId="2C289604" w14:textId="77777777" w:rsidR="00414757" w:rsidRDefault="00414757" w:rsidP="0041475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F0462D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FC10597" w14:textId="16D92159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n different Spanish</w:t>
            </w:r>
            <w:r w:rsidR="00DE53CA">
              <w:rPr>
                <w:rFonts w:ascii="Cambria" w:hAnsi="Cambria"/>
                <w:sz w:val="20"/>
                <w:szCs w:val="20"/>
              </w:rPr>
              <w:t>-s</w:t>
            </w:r>
            <w:r>
              <w:rPr>
                <w:rFonts w:ascii="Cambria" w:hAnsi="Cambria"/>
                <w:sz w:val="20"/>
                <w:szCs w:val="20"/>
              </w:rPr>
              <w:t xml:space="preserve">peaking </w:t>
            </w:r>
            <w:r w:rsidR="00DE53CA">
              <w:rPr>
                <w:rFonts w:ascii="Cambria" w:hAnsi="Cambria"/>
                <w:sz w:val="20"/>
                <w:szCs w:val="20"/>
              </w:rPr>
              <w:t>c</w:t>
            </w:r>
            <w:r>
              <w:rPr>
                <w:rFonts w:ascii="Cambria" w:hAnsi="Cambria"/>
                <w:sz w:val="20"/>
                <w:szCs w:val="20"/>
              </w:rPr>
              <w:t>ountries.</w:t>
            </w:r>
          </w:p>
          <w:p w14:paraId="4B003225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190896F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what food they like and what food they don’t like.</w:t>
            </w:r>
          </w:p>
          <w:p w14:paraId="00F558EB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0C7CD916" w:rsidR="000757EF" w:rsidRPr="006D32FE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42F4D" w14:textId="77777777" w:rsidR="00414757" w:rsidRDefault="00414757" w:rsidP="0041475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tems so that they can order food in Spanish.</w:t>
            </w:r>
          </w:p>
          <w:p w14:paraId="40D7747D" w14:textId="77777777" w:rsidR="00414757" w:rsidRDefault="00414757" w:rsidP="0041475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1A2DD4A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1027E5" w14:textId="60241AFC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n different Spanish</w:t>
            </w:r>
            <w:r w:rsidR="00DE53CA">
              <w:rPr>
                <w:rFonts w:ascii="Cambria" w:hAnsi="Cambria"/>
                <w:sz w:val="20"/>
                <w:szCs w:val="20"/>
              </w:rPr>
              <w:t>-s</w:t>
            </w:r>
            <w:r>
              <w:rPr>
                <w:rFonts w:ascii="Cambria" w:hAnsi="Cambria"/>
                <w:sz w:val="20"/>
                <w:szCs w:val="20"/>
              </w:rPr>
              <w:t xml:space="preserve">peaking </w:t>
            </w:r>
            <w:r w:rsidR="00DE53CA">
              <w:rPr>
                <w:rFonts w:ascii="Cambria" w:hAnsi="Cambria"/>
                <w:sz w:val="20"/>
                <w:szCs w:val="20"/>
              </w:rPr>
              <w:t>c</w:t>
            </w:r>
            <w:r>
              <w:rPr>
                <w:rFonts w:ascii="Cambria" w:hAnsi="Cambria"/>
                <w:sz w:val="20"/>
                <w:szCs w:val="20"/>
              </w:rPr>
              <w:t>ountries.</w:t>
            </w:r>
          </w:p>
          <w:p w14:paraId="06D71EAA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5C00228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what food they like and what food they don’t like.</w:t>
            </w:r>
          </w:p>
          <w:p w14:paraId="321F619D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21C99936" w:rsidR="000757EF" w:rsidRPr="006D32FE" w:rsidRDefault="000757EF" w:rsidP="000757E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91A3A" w14:textId="1C615742" w:rsidR="00A73DFC" w:rsidRDefault="00A73DFC" w:rsidP="00A73DF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tems so that they can order food in Spanish.</w:t>
            </w:r>
          </w:p>
          <w:p w14:paraId="06B3F122" w14:textId="77777777" w:rsidR="00A73DFC" w:rsidRDefault="00A73DFC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0842FEE" w14:textId="3F23EC71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n different Spanish</w:t>
            </w:r>
            <w:r w:rsidR="00DE53CA">
              <w:rPr>
                <w:rFonts w:ascii="Cambria" w:hAnsi="Cambria"/>
                <w:sz w:val="20"/>
                <w:szCs w:val="20"/>
              </w:rPr>
              <w:t>-s</w:t>
            </w:r>
            <w:r>
              <w:rPr>
                <w:rFonts w:ascii="Cambria" w:hAnsi="Cambria"/>
                <w:sz w:val="20"/>
                <w:szCs w:val="20"/>
              </w:rPr>
              <w:t xml:space="preserve">peaking </w:t>
            </w:r>
            <w:r w:rsidR="00DE53CA">
              <w:rPr>
                <w:rFonts w:ascii="Cambria" w:hAnsi="Cambria"/>
                <w:sz w:val="20"/>
                <w:szCs w:val="20"/>
              </w:rPr>
              <w:t>c</w:t>
            </w:r>
            <w:r>
              <w:rPr>
                <w:rFonts w:ascii="Cambria" w:hAnsi="Cambria"/>
                <w:sz w:val="20"/>
                <w:szCs w:val="20"/>
              </w:rPr>
              <w:t>ountries.</w:t>
            </w:r>
          </w:p>
          <w:p w14:paraId="5A2F9C8B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F956D97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what food they like and what food they don’t like.</w:t>
            </w:r>
          </w:p>
          <w:p w14:paraId="529A25AD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3791F1" w14:textId="362A83CE" w:rsidR="000757EF" w:rsidRPr="006D32FE" w:rsidRDefault="000757EF" w:rsidP="000757EF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3484E" w14:textId="77777777" w:rsidR="00A73DFC" w:rsidRDefault="00A73DFC" w:rsidP="00A73DF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tems so that they can order food in Spanish.</w:t>
            </w:r>
          </w:p>
          <w:p w14:paraId="77F11427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55A8F97" w14:textId="77777777" w:rsidR="00A73DFC" w:rsidRDefault="00A73DFC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69F267C" w14:textId="0A9EBEFF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n different Spanish</w:t>
            </w:r>
            <w:r w:rsidR="00DE53CA">
              <w:rPr>
                <w:rFonts w:ascii="Cambria" w:hAnsi="Cambria"/>
                <w:sz w:val="20"/>
                <w:szCs w:val="20"/>
              </w:rPr>
              <w:t>-s</w:t>
            </w:r>
            <w:r>
              <w:rPr>
                <w:rFonts w:ascii="Cambria" w:hAnsi="Cambria"/>
                <w:sz w:val="20"/>
                <w:szCs w:val="20"/>
              </w:rPr>
              <w:t xml:space="preserve">peaking </w:t>
            </w:r>
            <w:r w:rsidR="00DE53CA">
              <w:rPr>
                <w:rFonts w:ascii="Cambria" w:hAnsi="Cambria"/>
                <w:sz w:val="20"/>
                <w:szCs w:val="20"/>
              </w:rPr>
              <w:t>c</w:t>
            </w:r>
            <w:r>
              <w:rPr>
                <w:rFonts w:ascii="Cambria" w:hAnsi="Cambria"/>
                <w:sz w:val="20"/>
                <w:szCs w:val="20"/>
              </w:rPr>
              <w:t>ountries.</w:t>
            </w:r>
          </w:p>
          <w:p w14:paraId="529448E0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DBC8D86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what food they like and what food they don’t like.</w:t>
            </w:r>
          </w:p>
          <w:p w14:paraId="658E007B" w14:textId="77777777" w:rsidR="000757EF" w:rsidRDefault="000757EF" w:rsidP="000757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6DCA9053" w:rsidR="000757EF" w:rsidRPr="006D32FE" w:rsidRDefault="000757EF" w:rsidP="000757EF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AA1BDC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AA1BDC" w:rsidRPr="006D32FE" w:rsidRDefault="00AA1BDC" w:rsidP="00AA1BDC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AA1BDC" w:rsidRPr="006D32FE" w:rsidRDefault="00AA1BDC" w:rsidP="00AA1BDC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7155D6E8" w:rsidR="00AA1BDC" w:rsidRPr="006D32FE" w:rsidRDefault="00D97C62" w:rsidP="00AA1BDC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Spanish food eating habit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5F1CDCF7" w:rsidR="00AA1BDC" w:rsidRPr="006D32FE" w:rsidRDefault="00D97C62" w:rsidP="00AA1BD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Spanish food eating habi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012AB98C" w:rsidR="00AA1BDC" w:rsidRPr="006D32FE" w:rsidRDefault="00D97C62" w:rsidP="00AA1BD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Spanish food eating habi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9D811AB" w:rsidR="00AA1BDC" w:rsidRPr="006D32FE" w:rsidRDefault="00D97C62" w:rsidP="00AA1BD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Spanish food eating habi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2694B32F" w:rsidR="00AA1BDC" w:rsidRPr="006D32FE" w:rsidRDefault="00E12524" w:rsidP="00AA1BD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Students will be </w:t>
            </w:r>
            <w:r w:rsidR="00FE0832">
              <w:rPr>
                <w:rFonts w:ascii="Cambria" w:hAnsi="Cambria"/>
                <w:color w:val="auto"/>
                <w:sz w:val="20"/>
                <w:szCs w:val="20"/>
              </w:rPr>
              <w:t>familiar with Spanish food eating habit</w:t>
            </w:r>
          </w:p>
        </w:tc>
      </w:tr>
      <w:tr w:rsidR="00201ED6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201ED6" w:rsidRPr="006D32FE" w:rsidRDefault="00201ED6" w:rsidP="00201ED6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201ED6" w:rsidRPr="006D32FE" w:rsidRDefault="00201ED6" w:rsidP="00201ED6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CC2E6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0A4DDF8E" w14:textId="596FB57D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 xml:space="preserve">Recap </w:t>
            </w:r>
            <w:r w:rsidR="00D97C62">
              <w:rPr>
                <w:rFonts w:ascii="Cambria" w:hAnsi="Cambria"/>
                <w:color w:val="auto"/>
                <w:sz w:val="20"/>
                <w:szCs w:val="20"/>
              </w:rPr>
              <w:t>the </w:t>
            </w: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revious lesson</w:t>
            </w:r>
          </w:p>
          <w:p w14:paraId="6885F093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8A7085D" w14:textId="2D92562D" w:rsidR="00201ED6" w:rsidRPr="006D32FE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Point presentati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8631E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64CF4D7D" w14:textId="16DFA195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 xml:space="preserve">Recap </w:t>
            </w:r>
            <w:r w:rsidR="00D97C62">
              <w:rPr>
                <w:rFonts w:ascii="Cambria" w:hAnsi="Cambria"/>
                <w:color w:val="auto"/>
                <w:sz w:val="20"/>
                <w:szCs w:val="20"/>
              </w:rPr>
              <w:t>the </w:t>
            </w: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revious lesson</w:t>
            </w:r>
          </w:p>
          <w:p w14:paraId="7FDC9B35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AF8B585" w14:textId="1C468B5A" w:rsidR="00201ED6" w:rsidRPr="006D32FE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Point presentati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B0C48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1DF315CD" w14:textId="52ACA573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 xml:space="preserve">Recap </w:t>
            </w:r>
            <w:r w:rsidR="00D97C62">
              <w:rPr>
                <w:rFonts w:ascii="Cambria" w:hAnsi="Cambria"/>
                <w:color w:val="auto"/>
                <w:sz w:val="20"/>
                <w:szCs w:val="20"/>
              </w:rPr>
              <w:t>the </w:t>
            </w: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revious lesson</w:t>
            </w:r>
          </w:p>
          <w:p w14:paraId="119825D4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2589212" w14:textId="44541215" w:rsidR="00201ED6" w:rsidRPr="006D32FE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Point presentati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4725E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4F8457AA" w14:textId="2077FF39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 xml:space="preserve">Recap </w:t>
            </w:r>
            <w:r w:rsidR="00D97C62">
              <w:rPr>
                <w:rFonts w:ascii="Cambria" w:hAnsi="Cambria"/>
                <w:color w:val="auto"/>
                <w:sz w:val="20"/>
                <w:szCs w:val="20"/>
              </w:rPr>
              <w:t>the </w:t>
            </w: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revious lesson</w:t>
            </w:r>
          </w:p>
          <w:p w14:paraId="2323F498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5AE8A5D0" w14:textId="356B2AE9" w:rsidR="00201ED6" w:rsidRPr="006D32FE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pelling tes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9EF41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743C7CCF" w14:textId="518C6C61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 xml:space="preserve">Recap </w:t>
            </w:r>
            <w:r w:rsidR="00D97C62">
              <w:rPr>
                <w:rFonts w:ascii="Cambria" w:hAnsi="Cambria"/>
                <w:color w:val="auto"/>
                <w:sz w:val="20"/>
                <w:szCs w:val="20"/>
              </w:rPr>
              <w:t>the </w:t>
            </w: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revious lesson</w:t>
            </w:r>
          </w:p>
          <w:p w14:paraId="4F8CF621" w14:textId="77777777" w:rsidR="00201ED6" w:rsidRPr="00E91EF0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2A2DFE45" w14:textId="13269737" w:rsidR="00201ED6" w:rsidRPr="006D32FE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Point presentation</w:t>
            </w:r>
          </w:p>
        </w:tc>
      </w:tr>
      <w:tr w:rsidR="00201ED6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201ED6" w:rsidRDefault="00201ED6" w:rsidP="00201E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201ED6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201ED6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201ED6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201ED6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201ED6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201ED6" w:rsidRPr="00B916E7" w:rsidRDefault="00201ED6" w:rsidP="00201ED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201ED6" w:rsidRPr="006D32FE" w:rsidRDefault="00201ED6" w:rsidP="00201ED6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83298" w14:textId="77777777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74199F26" w14:textId="77777777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15FB5BE9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6701AAB8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45FF5412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739E54AE" w14:textId="6F4920B6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8mi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8CEB7" w14:textId="77777777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2C9F3233" w14:textId="77777777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7255A1B2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5A291B54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760A547B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1C239970" w14:textId="0557F344" w:rsidR="00201ED6" w:rsidRPr="006D32FE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C1F7E" w14:textId="77777777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3F0E98F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0C3CE30D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6DF23DF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C22BD7" w14:textId="096FD3B1" w:rsidR="00201ED6" w:rsidRPr="006D32FE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8F130" w14:textId="77777777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1E987A5" w14:textId="77777777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67058A2C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5A92B3E4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90C1FF9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7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0189BE3" w14:textId="71336DBE" w:rsidR="00201ED6" w:rsidRPr="006D32FE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60D81" w14:textId="77777777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C40F4E4" w14:textId="77777777" w:rsidR="00201ED6" w:rsidRPr="00A76F6B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2FF9F4C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38F29F5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64985E1" w14:textId="77777777" w:rsidR="00201ED6" w:rsidRDefault="00201ED6" w:rsidP="00201ED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3DA1D577" w:rsidR="00201ED6" w:rsidRPr="006D32FE" w:rsidRDefault="00201ED6" w:rsidP="00201ED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</w:tr>
      <w:tr w:rsidR="006C2801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6C2801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6C2801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6C2801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6C2801" w:rsidRPr="00906657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6C2801" w:rsidRPr="00906657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6C2801" w:rsidRPr="006D32FE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47C65FD5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20575628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519105F6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439E8882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33E7AA69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6C2801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C2801" w:rsidRPr="006D32FE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C2801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6C2801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6C2801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6C2801" w:rsidRPr="00906657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6C2801" w:rsidRPr="006D32FE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85E93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FA0FB68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the activity on Power point. </w:t>
            </w:r>
          </w:p>
          <w:p w14:paraId="2DD9897E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D7C6FE8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activity on the whiteboard and discuss with the students </w:t>
            </w:r>
          </w:p>
          <w:p w14:paraId="79DDD58B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5E2DFDE4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63386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the activity on Power point. </w:t>
            </w:r>
          </w:p>
          <w:p w14:paraId="5C038999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EC29E55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activity on the whiteboard and discuss with the students </w:t>
            </w:r>
          </w:p>
          <w:p w14:paraId="5B40DDFF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77777777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1658A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the activity on Power point. </w:t>
            </w:r>
          </w:p>
          <w:p w14:paraId="7EF13A2B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7517810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activity on the whiteboard and discuss with the students </w:t>
            </w:r>
          </w:p>
          <w:p w14:paraId="5B77BBC7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92844DB" w14:textId="77777777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BA374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the activity on Power point. </w:t>
            </w:r>
          </w:p>
          <w:p w14:paraId="0B6A4AAC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7BF5E70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activity on the whiteboard and discuss with the students </w:t>
            </w:r>
          </w:p>
          <w:p w14:paraId="539699C5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77777777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6056A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the activity on Power point. </w:t>
            </w:r>
          </w:p>
          <w:p w14:paraId="3D5A8E19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60A1FB6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present activity on the whiteboard and discuss with the students </w:t>
            </w:r>
          </w:p>
          <w:p w14:paraId="5D6F5FA8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7777777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C2801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C2801" w:rsidRPr="006D32FE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C2801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6C2801" w:rsidRPr="006D32FE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6C2801" w:rsidRPr="00906657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6C2801" w:rsidRDefault="006C2801" w:rsidP="006C2801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C0EA131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84AAD24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3E11DD5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1E4279D4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74880D2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6C2801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DD568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600F256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D5DBB3D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5988913" w14:textId="77777777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4DF83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A5F81F2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7CFA3CC" w14:textId="77777777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92D8E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425782E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3CBB9B9" w14:textId="77777777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03D26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EB6BCBC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9A0EEB5" w14:textId="77777777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361A5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C75DFC5" w14:textId="77777777" w:rsidR="006C2801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77777777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C2801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01422989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62401441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F55F740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FFB3E4C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5491C09A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6C2801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3A9537C1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988B5A4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5CAD15D7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2BBAF5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3B051BF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6C2801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6C2801" w:rsidRPr="006D32FE" w:rsidRDefault="006C2801" w:rsidP="006C280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6C2801" w:rsidRPr="006D32FE" w:rsidRDefault="006C2801" w:rsidP="006C280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E3CF941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04332FE6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3AC132A4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0C09E3D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188349C7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6C2801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6C2801" w:rsidRPr="006D32FE" w:rsidRDefault="006C2801" w:rsidP="006C2801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FB212EF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6D8D4B24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08888B5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0F15F7E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6E95982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6C2801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6C2801" w:rsidRPr="006D32FE" w:rsidRDefault="006C2801" w:rsidP="006C2801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6C2801" w:rsidRPr="006D32FE" w:rsidRDefault="006C2801" w:rsidP="006C2801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6C2801" w:rsidRPr="006D32FE" w:rsidRDefault="006C2801" w:rsidP="006C2801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BD06D" w14:textId="77777777" w:rsidR="006C2801" w:rsidRPr="003F4781" w:rsidRDefault="006C2801" w:rsidP="006C2801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5A02EAD" w14:textId="77777777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7DDB5" w14:textId="77777777" w:rsidR="006C2801" w:rsidRPr="003F4781" w:rsidRDefault="006C2801" w:rsidP="006C2801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14930" w14:textId="77777777" w:rsidR="006C2801" w:rsidRPr="003F4781" w:rsidRDefault="006C2801" w:rsidP="006C2801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18783" w14:textId="77777777" w:rsidR="006C2801" w:rsidRPr="003F4781" w:rsidRDefault="006C2801" w:rsidP="006C2801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87499" w14:textId="77777777" w:rsidR="006C2801" w:rsidRPr="003F4781" w:rsidRDefault="006C2801" w:rsidP="006C2801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C2801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6C2801" w:rsidRDefault="006C2801" w:rsidP="006C2801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6C2801" w:rsidRPr="00EB6477" w:rsidRDefault="006C2801" w:rsidP="006C2801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6C2801" w:rsidRPr="006D32FE" w:rsidRDefault="006C2801" w:rsidP="006C2801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23DDDA6A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1110DD44" w:rsidR="006C2801" w:rsidRPr="006D32FE" w:rsidRDefault="006C2801" w:rsidP="006C280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4F053B7D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6C816AF" w:rsidR="006C2801" w:rsidRPr="006D32FE" w:rsidRDefault="006C2801" w:rsidP="006C2801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151AFD1C" w:rsidR="006C2801" w:rsidRPr="006D32FE" w:rsidRDefault="006C2801" w:rsidP="006C280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2B3761" w14:textId="77777777" w:rsidR="002536EF" w:rsidRDefault="002536EF">
      <w:pPr>
        <w:spacing w:line="240" w:lineRule="auto"/>
      </w:pPr>
      <w:r>
        <w:separator/>
      </w:r>
    </w:p>
  </w:endnote>
  <w:endnote w:type="continuationSeparator" w:id="0">
    <w:p w14:paraId="7C6D256F" w14:textId="77777777" w:rsidR="002536EF" w:rsidRDefault="002536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F5DB63" w14:textId="77777777" w:rsidR="002536EF" w:rsidRDefault="002536EF">
      <w:pPr>
        <w:spacing w:line="240" w:lineRule="auto"/>
      </w:pPr>
      <w:r>
        <w:separator/>
      </w:r>
    </w:p>
  </w:footnote>
  <w:footnote w:type="continuationSeparator" w:id="0">
    <w:p w14:paraId="1C79BE37" w14:textId="77777777" w:rsidR="002536EF" w:rsidRDefault="002536E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2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19E1"/>
    <w:rsid w:val="00020799"/>
    <w:rsid w:val="00023B2D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757EF"/>
    <w:rsid w:val="00082F9C"/>
    <w:rsid w:val="00083FD9"/>
    <w:rsid w:val="00086557"/>
    <w:rsid w:val="00087892"/>
    <w:rsid w:val="000901B5"/>
    <w:rsid w:val="00091959"/>
    <w:rsid w:val="00091D32"/>
    <w:rsid w:val="00094D9F"/>
    <w:rsid w:val="000A52CF"/>
    <w:rsid w:val="000A7D71"/>
    <w:rsid w:val="000B1A2E"/>
    <w:rsid w:val="000B7D14"/>
    <w:rsid w:val="000B7D40"/>
    <w:rsid w:val="000C43D1"/>
    <w:rsid w:val="000C6B0C"/>
    <w:rsid w:val="000D0E94"/>
    <w:rsid w:val="000D1C75"/>
    <w:rsid w:val="000D1CF4"/>
    <w:rsid w:val="000D507B"/>
    <w:rsid w:val="000E36FE"/>
    <w:rsid w:val="000E5D12"/>
    <w:rsid w:val="000E618D"/>
    <w:rsid w:val="000E67A1"/>
    <w:rsid w:val="000E6FE7"/>
    <w:rsid w:val="000F22A5"/>
    <w:rsid w:val="000F331C"/>
    <w:rsid w:val="001068B1"/>
    <w:rsid w:val="001108F4"/>
    <w:rsid w:val="0011104D"/>
    <w:rsid w:val="0011546F"/>
    <w:rsid w:val="00121A1F"/>
    <w:rsid w:val="00121C77"/>
    <w:rsid w:val="001223E9"/>
    <w:rsid w:val="001347A0"/>
    <w:rsid w:val="00136232"/>
    <w:rsid w:val="00137059"/>
    <w:rsid w:val="001475C3"/>
    <w:rsid w:val="001507B1"/>
    <w:rsid w:val="0015239A"/>
    <w:rsid w:val="00160666"/>
    <w:rsid w:val="00161597"/>
    <w:rsid w:val="001633DC"/>
    <w:rsid w:val="0016394C"/>
    <w:rsid w:val="00163CA6"/>
    <w:rsid w:val="00165822"/>
    <w:rsid w:val="00171106"/>
    <w:rsid w:val="0017795F"/>
    <w:rsid w:val="00183C45"/>
    <w:rsid w:val="00184502"/>
    <w:rsid w:val="00185F61"/>
    <w:rsid w:val="00187BF6"/>
    <w:rsid w:val="001908EB"/>
    <w:rsid w:val="00196CD4"/>
    <w:rsid w:val="001A0360"/>
    <w:rsid w:val="001A3A7C"/>
    <w:rsid w:val="001A4B62"/>
    <w:rsid w:val="001A5214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1ED6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09BF"/>
    <w:rsid w:val="00243141"/>
    <w:rsid w:val="0025053B"/>
    <w:rsid w:val="002536EF"/>
    <w:rsid w:val="002561DE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AB5"/>
    <w:rsid w:val="00294ECB"/>
    <w:rsid w:val="00294ED1"/>
    <w:rsid w:val="002A22E5"/>
    <w:rsid w:val="002B1D00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2D33"/>
    <w:rsid w:val="003138D7"/>
    <w:rsid w:val="0031465F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2AD9"/>
    <w:rsid w:val="003D6265"/>
    <w:rsid w:val="003E006A"/>
    <w:rsid w:val="003E01DF"/>
    <w:rsid w:val="003E446D"/>
    <w:rsid w:val="003E479B"/>
    <w:rsid w:val="00400157"/>
    <w:rsid w:val="00403FDF"/>
    <w:rsid w:val="00414757"/>
    <w:rsid w:val="004161FB"/>
    <w:rsid w:val="00417B98"/>
    <w:rsid w:val="00433BFF"/>
    <w:rsid w:val="004361AD"/>
    <w:rsid w:val="00436220"/>
    <w:rsid w:val="00442474"/>
    <w:rsid w:val="004452A4"/>
    <w:rsid w:val="00476E1A"/>
    <w:rsid w:val="00477406"/>
    <w:rsid w:val="00484DC7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4F50F6"/>
    <w:rsid w:val="005009C6"/>
    <w:rsid w:val="00503AC2"/>
    <w:rsid w:val="00505A49"/>
    <w:rsid w:val="00510D04"/>
    <w:rsid w:val="0051416F"/>
    <w:rsid w:val="005169AE"/>
    <w:rsid w:val="00520A3A"/>
    <w:rsid w:val="005222F3"/>
    <w:rsid w:val="00523C1F"/>
    <w:rsid w:val="005255E9"/>
    <w:rsid w:val="00527B6C"/>
    <w:rsid w:val="00527FC8"/>
    <w:rsid w:val="0053186F"/>
    <w:rsid w:val="00531986"/>
    <w:rsid w:val="0053571A"/>
    <w:rsid w:val="00541431"/>
    <w:rsid w:val="00542987"/>
    <w:rsid w:val="00547560"/>
    <w:rsid w:val="0055047B"/>
    <w:rsid w:val="0055332E"/>
    <w:rsid w:val="005578B5"/>
    <w:rsid w:val="00572052"/>
    <w:rsid w:val="005773D0"/>
    <w:rsid w:val="00577BD7"/>
    <w:rsid w:val="00585A19"/>
    <w:rsid w:val="00591524"/>
    <w:rsid w:val="005919DB"/>
    <w:rsid w:val="005950B9"/>
    <w:rsid w:val="005A2787"/>
    <w:rsid w:val="005A4352"/>
    <w:rsid w:val="005A4DB9"/>
    <w:rsid w:val="005A60DC"/>
    <w:rsid w:val="005A720C"/>
    <w:rsid w:val="005A72A6"/>
    <w:rsid w:val="005B3E67"/>
    <w:rsid w:val="005B73A0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6A8B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4EAA"/>
    <w:rsid w:val="00657150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801"/>
    <w:rsid w:val="006C2ACB"/>
    <w:rsid w:val="006C44A5"/>
    <w:rsid w:val="006D2CE6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0772"/>
    <w:rsid w:val="0070108E"/>
    <w:rsid w:val="00704EE0"/>
    <w:rsid w:val="007122D2"/>
    <w:rsid w:val="00714690"/>
    <w:rsid w:val="00715AFC"/>
    <w:rsid w:val="007172C2"/>
    <w:rsid w:val="0072117D"/>
    <w:rsid w:val="00721422"/>
    <w:rsid w:val="00723577"/>
    <w:rsid w:val="00726D99"/>
    <w:rsid w:val="007313D2"/>
    <w:rsid w:val="007404CE"/>
    <w:rsid w:val="00740A9B"/>
    <w:rsid w:val="00743614"/>
    <w:rsid w:val="00746F1F"/>
    <w:rsid w:val="0075044D"/>
    <w:rsid w:val="00755687"/>
    <w:rsid w:val="00756053"/>
    <w:rsid w:val="00757387"/>
    <w:rsid w:val="00757901"/>
    <w:rsid w:val="00761408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41D3"/>
    <w:rsid w:val="007A6953"/>
    <w:rsid w:val="007A7D8A"/>
    <w:rsid w:val="007B0419"/>
    <w:rsid w:val="007B380C"/>
    <w:rsid w:val="007B3CA6"/>
    <w:rsid w:val="007B6373"/>
    <w:rsid w:val="007C63FB"/>
    <w:rsid w:val="007D46E6"/>
    <w:rsid w:val="007E0158"/>
    <w:rsid w:val="007E25B8"/>
    <w:rsid w:val="007E5AFC"/>
    <w:rsid w:val="007E68E0"/>
    <w:rsid w:val="007E78E9"/>
    <w:rsid w:val="007F23A1"/>
    <w:rsid w:val="008016AE"/>
    <w:rsid w:val="00802BAA"/>
    <w:rsid w:val="008031E8"/>
    <w:rsid w:val="00807AA1"/>
    <w:rsid w:val="00810213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78A9"/>
    <w:rsid w:val="008C1F88"/>
    <w:rsid w:val="008C3D9E"/>
    <w:rsid w:val="008C73E2"/>
    <w:rsid w:val="008D2EA1"/>
    <w:rsid w:val="008E72DA"/>
    <w:rsid w:val="009016A1"/>
    <w:rsid w:val="00901878"/>
    <w:rsid w:val="00906657"/>
    <w:rsid w:val="009067CD"/>
    <w:rsid w:val="009069FD"/>
    <w:rsid w:val="00913861"/>
    <w:rsid w:val="00917FFB"/>
    <w:rsid w:val="00920460"/>
    <w:rsid w:val="00925459"/>
    <w:rsid w:val="0093144C"/>
    <w:rsid w:val="00945E73"/>
    <w:rsid w:val="00947985"/>
    <w:rsid w:val="0095553D"/>
    <w:rsid w:val="00955D52"/>
    <w:rsid w:val="00982D81"/>
    <w:rsid w:val="0098556E"/>
    <w:rsid w:val="00991CE8"/>
    <w:rsid w:val="009939B0"/>
    <w:rsid w:val="00996070"/>
    <w:rsid w:val="009A09C6"/>
    <w:rsid w:val="009A11E7"/>
    <w:rsid w:val="009A3B7A"/>
    <w:rsid w:val="009A63B8"/>
    <w:rsid w:val="009B02F8"/>
    <w:rsid w:val="009B037F"/>
    <w:rsid w:val="009B0566"/>
    <w:rsid w:val="009B0B43"/>
    <w:rsid w:val="009B5110"/>
    <w:rsid w:val="009B624D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0BE9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116B"/>
    <w:rsid w:val="00A73DFC"/>
    <w:rsid w:val="00A74114"/>
    <w:rsid w:val="00A75B35"/>
    <w:rsid w:val="00A76F6B"/>
    <w:rsid w:val="00A82335"/>
    <w:rsid w:val="00A84287"/>
    <w:rsid w:val="00A872A3"/>
    <w:rsid w:val="00A95DDC"/>
    <w:rsid w:val="00AA0EB6"/>
    <w:rsid w:val="00AA16F2"/>
    <w:rsid w:val="00AA1BDC"/>
    <w:rsid w:val="00AA359E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44AD"/>
    <w:rsid w:val="00B361BA"/>
    <w:rsid w:val="00B3687B"/>
    <w:rsid w:val="00B37632"/>
    <w:rsid w:val="00B37E68"/>
    <w:rsid w:val="00B436FD"/>
    <w:rsid w:val="00B439C9"/>
    <w:rsid w:val="00B45DFF"/>
    <w:rsid w:val="00B514C8"/>
    <w:rsid w:val="00B5604E"/>
    <w:rsid w:val="00B60BC1"/>
    <w:rsid w:val="00B6113C"/>
    <w:rsid w:val="00B65A3E"/>
    <w:rsid w:val="00B66558"/>
    <w:rsid w:val="00B72C47"/>
    <w:rsid w:val="00B75EF9"/>
    <w:rsid w:val="00B916E7"/>
    <w:rsid w:val="00B971C1"/>
    <w:rsid w:val="00BA2FB9"/>
    <w:rsid w:val="00BA73F5"/>
    <w:rsid w:val="00BB375A"/>
    <w:rsid w:val="00BB5231"/>
    <w:rsid w:val="00BB618B"/>
    <w:rsid w:val="00BD4E5C"/>
    <w:rsid w:val="00BD4FFF"/>
    <w:rsid w:val="00BD5FF7"/>
    <w:rsid w:val="00BE7787"/>
    <w:rsid w:val="00BF215D"/>
    <w:rsid w:val="00C058C8"/>
    <w:rsid w:val="00C0709C"/>
    <w:rsid w:val="00C14E52"/>
    <w:rsid w:val="00C15397"/>
    <w:rsid w:val="00C17172"/>
    <w:rsid w:val="00C27645"/>
    <w:rsid w:val="00C27E66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2F63"/>
    <w:rsid w:val="00C86963"/>
    <w:rsid w:val="00C94A94"/>
    <w:rsid w:val="00CA4031"/>
    <w:rsid w:val="00CA4E25"/>
    <w:rsid w:val="00CA6421"/>
    <w:rsid w:val="00CB398A"/>
    <w:rsid w:val="00CB7305"/>
    <w:rsid w:val="00CC22EC"/>
    <w:rsid w:val="00CD3935"/>
    <w:rsid w:val="00CD731F"/>
    <w:rsid w:val="00CE248E"/>
    <w:rsid w:val="00CE4D8E"/>
    <w:rsid w:val="00CE5947"/>
    <w:rsid w:val="00CE5B86"/>
    <w:rsid w:val="00CF0BB2"/>
    <w:rsid w:val="00CF2BB5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4435"/>
    <w:rsid w:val="00D3688E"/>
    <w:rsid w:val="00D37FC7"/>
    <w:rsid w:val="00D46673"/>
    <w:rsid w:val="00D4678E"/>
    <w:rsid w:val="00D6684F"/>
    <w:rsid w:val="00D70629"/>
    <w:rsid w:val="00D72720"/>
    <w:rsid w:val="00D7352D"/>
    <w:rsid w:val="00D76EBA"/>
    <w:rsid w:val="00D82062"/>
    <w:rsid w:val="00D843CA"/>
    <w:rsid w:val="00D8546D"/>
    <w:rsid w:val="00D9377A"/>
    <w:rsid w:val="00D939A9"/>
    <w:rsid w:val="00D95694"/>
    <w:rsid w:val="00D96BCE"/>
    <w:rsid w:val="00D9756C"/>
    <w:rsid w:val="00D97C62"/>
    <w:rsid w:val="00DA55F6"/>
    <w:rsid w:val="00DA56B6"/>
    <w:rsid w:val="00DB0AE5"/>
    <w:rsid w:val="00DB11D3"/>
    <w:rsid w:val="00DB30E5"/>
    <w:rsid w:val="00DB6F4A"/>
    <w:rsid w:val="00DB74FF"/>
    <w:rsid w:val="00DC2390"/>
    <w:rsid w:val="00DC39CB"/>
    <w:rsid w:val="00DD0B77"/>
    <w:rsid w:val="00DD4142"/>
    <w:rsid w:val="00DD6DC7"/>
    <w:rsid w:val="00DE53CA"/>
    <w:rsid w:val="00DE65CA"/>
    <w:rsid w:val="00DE7315"/>
    <w:rsid w:val="00E12524"/>
    <w:rsid w:val="00E157C7"/>
    <w:rsid w:val="00E1699D"/>
    <w:rsid w:val="00E22936"/>
    <w:rsid w:val="00E24B7B"/>
    <w:rsid w:val="00E24DEA"/>
    <w:rsid w:val="00E32A1B"/>
    <w:rsid w:val="00E418B1"/>
    <w:rsid w:val="00E41C33"/>
    <w:rsid w:val="00E469B8"/>
    <w:rsid w:val="00E5102F"/>
    <w:rsid w:val="00E55324"/>
    <w:rsid w:val="00E555DA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1235"/>
    <w:rsid w:val="00EB3028"/>
    <w:rsid w:val="00EB5FDB"/>
    <w:rsid w:val="00EB6477"/>
    <w:rsid w:val="00EC0BDD"/>
    <w:rsid w:val="00EC5A5E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456B7"/>
    <w:rsid w:val="00F56745"/>
    <w:rsid w:val="00F61667"/>
    <w:rsid w:val="00F62BD8"/>
    <w:rsid w:val="00F72621"/>
    <w:rsid w:val="00F7595B"/>
    <w:rsid w:val="00F817DB"/>
    <w:rsid w:val="00F82D2F"/>
    <w:rsid w:val="00F86AD4"/>
    <w:rsid w:val="00FA46AF"/>
    <w:rsid w:val="00FB075A"/>
    <w:rsid w:val="00FB50EC"/>
    <w:rsid w:val="00FB5998"/>
    <w:rsid w:val="00FB5C84"/>
    <w:rsid w:val="00FB7D2A"/>
    <w:rsid w:val="00FC2913"/>
    <w:rsid w:val="00FC47CD"/>
    <w:rsid w:val="00FC5336"/>
    <w:rsid w:val="00FD61D5"/>
    <w:rsid w:val="00FE0832"/>
    <w:rsid w:val="00FE2BCD"/>
    <w:rsid w:val="00FE7DB7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9</TotalTime>
  <Pages>7</Pages>
  <Words>2519</Words>
  <Characters>13806</Characters>
  <Application>Microsoft Office Word</Application>
  <DocSecurity>0</DocSecurity>
  <Lines>986</Lines>
  <Paragraphs>3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42</cp:revision>
  <cp:lastPrinted>2024-07-30T22:33:00Z</cp:lastPrinted>
  <dcterms:created xsi:type="dcterms:W3CDTF">2024-10-25T16:10:00Z</dcterms:created>
  <dcterms:modified xsi:type="dcterms:W3CDTF">2024-10-28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da4aa19665eebd8fdca3102280b2abde0dadba969108b8338e9b1ea00da22a8d</vt:lpwstr>
  </property>
</Properties>
</file>